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8A1E1" w14:textId="77777777" w:rsidR="0030518C" w:rsidRDefault="0030518C" w:rsidP="0030518C">
      <w:pPr>
        <w:pStyle w:val="SyleBAB"/>
      </w:pPr>
      <w:r>
        <w:t>DAFTAR ISI</w:t>
      </w:r>
    </w:p>
    <w:p w14:paraId="2E373518" w14:textId="77777777" w:rsidR="0030518C" w:rsidRDefault="0030518C" w:rsidP="0030518C"/>
    <w:p w14:paraId="729EDEE0" w14:textId="640CE8C9" w:rsidR="0030518C" w:rsidRPr="0030518C" w:rsidRDefault="0030518C" w:rsidP="0030518C">
      <w:pPr>
        <w:jc w:val="right"/>
        <w:rPr>
          <w:b/>
          <w:bCs/>
        </w:rPr>
      </w:pPr>
      <w:r w:rsidRPr="0030518C">
        <w:rPr>
          <w:b/>
          <w:bCs/>
        </w:rPr>
        <w:t>Halaman</w:t>
      </w:r>
    </w:p>
    <w:p w14:paraId="76481127" w14:textId="77777777" w:rsidR="0030518C" w:rsidRDefault="0030518C" w:rsidP="00567EEF">
      <w:pPr>
        <w:tabs>
          <w:tab w:val="right" w:leader="dot" w:pos="7655"/>
        </w:tabs>
        <w:spacing w:after="0"/>
      </w:pPr>
      <w:r>
        <w:t>HALAMAN JUDUL</w:t>
      </w:r>
      <w:r>
        <w:tab/>
      </w:r>
      <w:r>
        <w:t>i</w:t>
      </w:r>
    </w:p>
    <w:p w14:paraId="5DC487DD" w14:textId="77777777" w:rsidR="0030518C" w:rsidRDefault="0030518C" w:rsidP="00567EEF">
      <w:pPr>
        <w:tabs>
          <w:tab w:val="right" w:leader="dot" w:pos="7655"/>
        </w:tabs>
        <w:spacing w:after="0"/>
      </w:pPr>
      <w:r>
        <w:t>HALAMAN PENGESAHAN</w:t>
      </w:r>
      <w:r>
        <w:tab/>
        <w:t>ii</w:t>
      </w:r>
    </w:p>
    <w:p w14:paraId="274D5B22" w14:textId="77777777" w:rsidR="0030518C" w:rsidRDefault="0030518C" w:rsidP="00567EEF">
      <w:pPr>
        <w:tabs>
          <w:tab w:val="right" w:leader="dot" w:pos="7655"/>
        </w:tabs>
        <w:spacing w:after="0"/>
      </w:pPr>
      <w:r>
        <w:t>HALAMAN PERNYATAAN</w:t>
      </w:r>
      <w:r>
        <w:tab/>
        <w:t>iii</w:t>
      </w:r>
    </w:p>
    <w:p w14:paraId="17A79EEC" w14:textId="77777777" w:rsidR="0030518C" w:rsidRDefault="0030518C" w:rsidP="00567EEF">
      <w:pPr>
        <w:tabs>
          <w:tab w:val="right" w:leader="dot" w:pos="7655"/>
        </w:tabs>
        <w:spacing w:after="0"/>
      </w:pPr>
      <w:r>
        <w:t>ABSTRAK</w:t>
      </w:r>
      <w:r>
        <w:tab/>
        <w:t>iv</w:t>
      </w:r>
    </w:p>
    <w:p w14:paraId="5DAD16E5" w14:textId="77777777" w:rsidR="0030518C" w:rsidRDefault="0030518C" w:rsidP="00567EEF">
      <w:pPr>
        <w:tabs>
          <w:tab w:val="right" w:leader="dot" w:pos="7655"/>
        </w:tabs>
        <w:spacing w:after="0"/>
      </w:pPr>
      <w:r>
        <w:t>ABSTRACT</w:t>
      </w:r>
      <w:r>
        <w:tab/>
        <w:t>v</w:t>
      </w:r>
    </w:p>
    <w:p w14:paraId="0A5BB43F" w14:textId="77777777" w:rsidR="0030518C" w:rsidRDefault="0030518C" w:rsidP="00567EEF">
      <w:pPr>
        <w:tabs>
          <w:tab w:val="right" w:leader="dot" w:pos="7655"/>
        </w:tabs>
        <w:spacing w:after="0"/>
      </w:pPr>
      <w:r>
        <w:t>KATA PENGANTAR</w:t>
      </w:r>
      <w:r>
        <w:tab/>
        <w:t>vi</w:t>
      </w:r>
    </w:p>
    <w:p w14:paraId="2F83C23D" w14:textId="77777777" w:rsidR="0030518C" w:rsidRDefault="0030518C" w:rsidP="00567EEF">
      <w:pPr>
        <w:tabs>
          <w:tab w:val="right" w:leader="dot" w:pos="7655"/>
        </w:tabs>
        <w:spacing w:after="0"/>
      </w:pPr>
      <w:r>
        <w:t>DAFTAR ISI</w:t>
      </w:r>
      <w:r>
        <w:tab/>
        <w:t>viii</w:t>
      </w:r>
    </w:p>
    <w:p w14:paraId="4360109E" w14:textId="77777777" w:rsidR="0030518C" w:rsidRDefault="0030518C" w:rsidP="00567EEF">
      <w:pPr>
        <w:tabs>
          <w:tab w:val="right" w:leader="dot" w:pos="7655"/>
        </w:tabs>
        <w:spacing w:after="0"/>
      </w:pPr>
      <w:r>
        <w:t>DAFTAR GAMBAR</w:t>
      </w:r>
      <w:r>
        <w:tab/>
        <w:t>x</w:t>
      </w:r>
    </w:p>
    <w:p w14:paraId="601BB1E7" w14:textId="77777777" w:rsidR="0030518C" w:rsidRDefault="0030518C" w:rsidP="00567EEF">
      <w:pPr>
        <w:tabs>
          <w:tab w:val="right" w:leader="dot" w:pos="7655"/>
        </w:tabs>
        <w:spacing w:after="0"/>
      </w:pPr>
      <w:r>
        <w:t>DAFTAR TABEL</w:t>
      </w:r>
      <w:r>
        <w:tab/>
        <w:t>xii</w:t>
      </w:r>
    </w:p>
    <w:p w14:paraId="2D6DC7DA" w14:textId="77777777" w:rsidR="0030518C" w:rsidRDefault="0030518C" w:rsidP="00567EEF">
      <w:pPr>
        <w:tabs>
          <w:tab w:val="right" w:leader="dot" w:pos="7655"/>
        </w:tabs>
        <w:spacing w:after="0"/>
      </w:pPr>
      <w:r>
        <w:t>DAFTAR LAMPIRAN</w:t>
      </w:r>
      <w:r>
        <w:tab/>
        <w:t>xiv</w:t>
      </w:r>
    </w:p>
    <w:p w14:paraId="1F816D0F" w14:textId="77777777" w:rsidR="0030518C" w:rsidRDefault="0030518C" w:rsidP="00567EEF">
      <w:pPr>
        <w:tabs>
          <w:tab w:val="right" w:leader="dot" w:pos="7655"/>
        </w:tabs>
        <w:spacing w:after="0"/>
      </w:pPr>
      <w:r>
        <w:t>BAB I. PENDAHULUAN</w:t>
      </w:r>
      <w:r>
        <w:tab/>
        <w:t>1</w:t>
      </w:r>
    </w:p>
    <w:p w14:paraId="58B8951D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1.1</w:t>
      </w:r>
      <w:r>
        <w:tab/>
        <w:t>Latar Belakang</w:t>
      </w:r>
      <w:r>
        <w:tab/>
        <w:t>1</w:t>
      </w:r>
    </w:p>
    <w:p w14:paraId="066D1D5C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1.2</w:t>
      </w:r>
      <w:r>
        <w:tab/>
        <w:t>Rumusan Masalah</w:t>
      </w:r>
      <w:r>
        <w:tab/>
        <w:t>2</w:t>
      </w:r>
    </w:p>
    <w:p w14:paraId="6271A9E0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1.3</w:t>
      </w:r>
      <w:r>
        <w:tab/>
        <w:t>Tujuan Penelitian</w:t>
      </w:r>
      <w:r>
        <w:tab/>
        <w:t>2</w:t>
      </w:r>
    </w:p>
    <w:p w14:paraId="2BD37921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1.4</w:t>
      </w:r>
      <w:r>
        <w:tab/>
        <w:t>Batasan Masalah</w:t>
      </w:r>
      <w:r>
        <w:tab/>
        <w:t>2</w:t>
      </w:r>
    </w:p>
    <w:p w14:paraId="195FF8A8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1.5</w:t>
      </w:r>
      <w:r>
        <w:tab/>
        <w:t>Sistematika Penulisan</w:t>
      </w:r>
      <w:r>
        <w:tab/>
        <w:t>3</w:t>
      </w:r>
    </w:p>
    <w:p w14:paraId="4F78A60F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</w:pPr>
      <w:r>
        <w:t>BAB II. LANDASAN TEORI</w:t>
      </w:r>
      <w:r>
        <w:tab/>
        <w:t>5</w:t>
      </w:r>
    </w:p>
    <w:p w14:paraId="3AD3687D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1</w:t>
      </w:r>
      <w:r>
        <w:tab/>
        <w:t>Penelitian Terdahulu</w:t>
      </w:r>
      <w:r>
        <w:tab/>
        <w:t>5</w:t>
      </w:r>
    </w:p>
    <w:p w14:paraId="795AA9DC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2</w:t>
      </w:r>
      <w:r>
        <w:tab/>
        <w:t>Model View Controller (MVC)</w:t>
      </w:r>
      <w:r>
        <w:tab/>
        <w:t>6</w:t>
      </w:r>
    </w:p>
    <w:p w14:paraId="25B6F898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3</w:t>
      </w:r>
      <w:r>
        <w:tab/>
        <w:t>Metode Longest Common Subsequence</w:t>
      </w:r>
      <w:r>
        <w:tab/>
        <w:t>7</w:t>
      </w:r>
    </w:p>
    <w:p w14:paraId="49CDFA69" w14:textId="34F08117" w:rsidR="0030518C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2.4.1</w:t>
      </w:r>
      <w:r>
        <w:tab/>
        <w:t>Mendapatkan Panjang LCS</w:t>
      </w:r>
      <w:r>
        <w:tab/>
      </w:r>
      <w:r>
        <w:t>7</w:t>
      </w:r>
    </w:p>
    <w:p w14:paraId="75553CA2" w14:textId="77777777" w:rsidR="0030518C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2.4.2</w:t>
      </w:r>
      <w:r>
        <w:tab/>
        <w:t>Mendapatkan LCS</w:t>
      </w:r>
      <w:r>
        <w:tab/>
        <w:t>8</w:t>
      </w:r>
    </w:p>
    <w:p w14:paraId="53553464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4</w:t>
      </w:r>
      <w:r>
        <w:tab/>
        <w:t>Codeigniter</w:t>
      </w:r>
      <w:r>
        <w:tab/>
        <w:t>9</w:t>
      </w:r>
    </w:p>
    <w:p w14:paraId="578AE4EE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5</w:t>
      </w:r>
      <w:r>
        <w:tab/>
        <w:t>Bootstrap</w:t>
      </w:r>
      <w:r>
        <w:tab/>
        <w:t>9</w:t>
      </w:r>
    </w:p>
    <w:p w14:paraId="629D67B1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6</w:t>
      </w:r>
      <w:r>
        <w:tab/>
        <w:t>MySQL</w:t>
      </w:r>
      <w:r>
        <w:tab/>
        <w:t>9</w:t>
      </w:r>
    </w:p>
    <w:p w14:paraId="5523E5E6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7</w:t>
      </w:r>
      <w:r>
        <w:tab/>
        <w:t>Kalimat</w:t>
      </w:r>
      <w:r>
        <w:tab/>
        <w:t>10</w:t>
      </w:r>
    </w:p>
    <w:p w14:paraId="4FD02EE1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8</w:t>
      </w:r>
      <w:r>
        <w:tab/>
        <w:t>Diagram Use Case</w:t>
      </w:r>
      <w:r>
        <w:tab/>
        <w:t>11</w:t>
      </w:r>
    </w:p>
    <w:p w14:paraId="238B558C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2.9</w:t>
      </w:r>
      <w:r>
        <w:tab/>
        <w:t>Framework</w:t>
      </w:r>
      <w:r>
        <w:tab/>
        <w:t>11</w:t>
      </w:r>
    </w:p>
    <w:p w14:paraId="12ED55EB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</w:pPr>
      <w:r>
        <w:t>BAB III. METODOLOGI PENELITIAN</w:t>
      </w:r>
      <w:r>
        <w:tab/>
        <w:t>12</w:t>
      </w:r>
    </w:p>
    <w:p w14:paraId="0EBFE4B7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3.1</w:t>
      </w:r>
      <w:r>
        <w:tab/>
        <w:t>Metode Pengambilan Data</w:t>
      </w:r>
      <w:r>
        <w:tab/>
        <w:t>12</w:t>
      </w:r>
    </w:p>
    <w:p w14:paraId="749A27E4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3.2</w:t>
      </w:r>
      <w:r>
        <w:tab/>
        <w:t>Metode Pengolahan Data</w:t>
      </w:r>
      <w:r>
        <w:tab/>
        <w:t>12</w:t>
      </w:r>
    </w:p>
    <w:p w14:paraId="6D31A2F3" w14:textId="77777777" w:rsidR="0030518C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3.2.1</w:t>
      </w:r>
      <w:r>
        <w:tab/>
        <w:t>Preprocessing</w:t>
      </w:r>
      <w:r>
        <w:tab/>
        <w:t>13</w:t>
      </w:r>
    </w:p>
    <w:p w14:paraId="4DB06477" w14:textId="77777777" w:rsidR="0030518C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3.2.2</w:t>
      </w:r>
      <w:r>
        <w:tab/>
        <w:t>Pencarian Dokumen Terpanjang</w:t>
      </w:r>
      <w:r>
        <w:tab/>
        <w:t>14</w:t>
      </w:r>
    </w:p>
    <w:p w14:paraId="7790AFC0" w14:textId="77777777" w:rsidR="0030518C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3.2.3</w:t>
      </w:r>
      <w:r>
        <w:tab/>
        <w:t>Longest Common Subsequences (LCS)</w:t>
      </w:r>
      <w:r>
        <w:tab/>
        <w:t>14</w:t>
      </w:r>
    </w:p>
    <w:p w14:paraId="1B7E2D03" w14:textId="77777777" w:rsidR="0030518C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3.3</w:t>
      </w:r>
      <w:r>
        <w:tab/>
        <w:t>Metode Pengujian</w:t>
      </w:r>
      <w:r>
        <w:tab/>
        <w:t>15</w:t>
      </w:r>
    </w:p>
    <w:p w14:paraId="54C3D4C8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</w:pPr>
      <w:r>
        <w:t>BAB IV. ANALISIS DAN PERANCANGAN SISTEM</w:t>
      </w:r>
      <w:r>
        <w:tab/>
        <w:t>16</w:t>
      </w:r>
    </w:p>
    <w:p w14:paraId="77799DBF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4.1</w:t>
      </w:r>
      <w:r>
        <w:tab/>
        <w:t>Analisis Sistem</w:t>
      </w:r>
      <w:r>
        <w:tab/>
        <w:t>16</w:t>
      </w:r>
    </w:p>
    <w:p w14:paraId="3C2914C6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4.2</w:t>
      </w:r>
      <w:r>
        <w:tab/>
        <w:t>Analisis Kebutuhan</w:t>
      </w:r>
      <w:r>
        <w:tab/>
        <w:t>17</w:t>
      </w:r>
    </w:p>
    <w:p w14:paraId="515A3A3A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2.1</w:t>
      </w:r>
      <w:r>
        <w:tab/>
        <w:t>Deskripsi Umum Sistem</w:t>
      </w:r>
      <w:r w:rsidR="00567EEF">
        <w:tab/>
      </w:r>
      <w:r>
        <w:t>18</w:t>
      </w:r>
    </w:p>
    <w:p w14:paraId="5CD4E977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2.2</w:t>
      </w:r>
      <w:r>
        <w:tab/>
        <w:t>Analisis Kebutuha</w:t>
      </w:r>
      <w:bookmarkStart w:id="0" w:name="_GoBack"/>
      <w:bookmarkEnd w:id="0"/>
      <w:r>
        <w:t>n Data</w:t>
      </w:r>
      <w:r>
        <w:tab/>
        <w:t>18</w:t>
      </w:r>
    </w:p>
    <w:p w14:paraId="0D26008C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lastRenderedPageBreak/>
        <w:t>4.2.3</w:t>
      </w:r>
      <w:r>
        <w:tab/>
        <w:t>Analisis Pengguna</w:t>
      </w:r>
      <w:r>
        <w:tab/>
        <w:t>18</w:t>
      </w:r>
    </w:p>
    <w:p w14:paraId="587C36E4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2.4</w:t>
      </w:r>
      <w:r>
        <w:tab/>
        <w:t>Analisis Kebutuhan Fungsional</w:t>
      </w:r>
      <w:r>
        <w:tab/>
        <w:t>19</w:t>
      </w:r>
    </w:p>
    <w:p w14:paraId="0E626B9B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2.5</w:t>
      </w:r>
      <w:r>
        <w:tab/>
        <w:t>Kebutuhan Non Fungsional</w:t>
      </w:r>
      <w:r>
        <w:tab/>
        <w:t>19</w:t>
      </w:r>
    </w:p>
    <w:p w14:paraId="6A1DE52E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4.3</w:t>
      </w:r>
      <w:r>
        <w:tab/>
        <w:t>Perancangan Sistem</w:t>
      </w:r>
      <w:r>
        <w:tab/>
        <w:t>20</w:t>
      </w:r>
    </w:p>
    <w:p w14:paraId="0629C4D0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1</w:t>
      </w:r>
      <w:r>
        <w:tab/>
        <w:t>User Flow</w:t>
      </w:r>
      <w:r>
        <w:tab/>
        <w:t>20</w:t>
      </w:r>
    </w:p>
    <w:p w14:paraId="360D198B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2</w:t>
      </w:r>
      <w:r>
        <w:tab/>
        <w:t>Diagram Use case</w:t>
      </w:r>
      <w:r>
        <w:tab/>
        <w:t>21</w:t>
      </w:r>
    </w:p>
    <w:p w14:paraId="18039B6B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3</w:t>
      </w:r>
      <w:r>
        <w:tab/>
        <w:t>Database Schema</w:t>
      </w:r>
      <w:r>
        <w:tab/>
        <w:t>44</w:t>
      </w:r>
    </w:p>
    <w:p w14:paraId="19C607CB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4</w:t>
      </w:r>
      <w:r>
        <w:tab/>
        <w:t>Work Breakdown Structure</w:t>
      </w:r>
      <w:r>
        <w:tab/>
        <w:t>44</w:t>
      </w:r>
    </w:p>
    <w:p w14:paraId="5FF2B4C0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5</w:t>
      </w:r>
      <w:r>
        <w:tab/>
        <w:t>Upload Dokumen</w:t>
      </w:r>
      <w:r>
        <w:tab/>
        <w:t>46</w:t>
      </w:r>
    </w:p>
    <w:p w14:paraId="3EF88117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6</w:t>
      </w:r>
      <w:r>
        <w:tab/>
        <w:t>Filter Kandidat Pembanding</w:t>
      </w:r>
      <w:r>
        <w:tab/>
        <w:t>47</w:t>
      </w:r>
    </w:p>
    <w:p w14:paraId="4706C123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3.7</w:t>
      </w:r>
      <w:r>
        <w:tab/>
        <w:t>Metode Longest Common Subsequence</w:t>
      </w:r>
      <w:r>
        <w:tab/>
        <w:t>48</w:t>
      </w:r>
    </w:p>
    <w:p w14:paraId="26994452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4</w:t>
      </w:r>
      <w:r>
        <w:tab/>
        <w:t>Desain Antar Muka Pengguna</w:t>
      </w:r>
      <w:r>
        <w:tab/>
        <w:t>48</w:t>
      </w:r>
    </w:p>
    <w:p w14:paraId="0458C2FF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4.1</w:t>
      </w:r>
      <w:r>
        <w:tab/>
        <w:t>Halaman Register dan Login</w:t>
      </w:r>
      <w:r>
        <w:tab/>
        <w:t>49</w:t>
      </w:r>
    </w:p>
    <w:p w14:paraId="1E9A0631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4.2</w:t>
      </w:r>
      <w:r>
        <w:tab/>
        <w:t>Tampilan Halaman Mahasiswa</w:t>
      </w:r>
      <w:r>
        <w:tab/>
        <w:t>49</w:t>
      </w:r>
    </w:p>
    <w:p w14:paraId="3CDCE74F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4.4.3</w:t>
      </w:r>
      <w:r>
        <w:tab/>
        <w:t>Tampilan Halaman Panitia</w:t>
      </w:r>
      <w:r>
        <w:tab/>
        <w:t>53</w:t>
      </w:r>
    </w:p>
    <w:p w14:paraId="7D2A429C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</w:pPr>
      <w:r>
        <w:t>BAB V. IMPLEMENTASI DAN PENGUJIAN</w:t>
      </w:r>
      <w:r>
        <w:tab/>
        <w:t>56</w:t>
      </w:r>
    </w:p>
    <w:p w14:paraId="04BF5058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5.1</w:t>
      </w:r>
      <w:r>
        <w:tab/>
        <w:t>Implementasi Basis Data</w:t>
      </w:r>
      <w:r>
        <w:tab/>
        <w:t>56</w:t>
      </w:r>
    </w:p>
    <w:p w14:paraId="135292A8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1.1</w:t>
      </w:r>
      <w:r>
        <w:tab/>
        <w:t>Gambar Tabel Users</w:t>
      </w:r>
      <w:r>
        <w:tab/>
        <w:t>57</w:t>
      </w:r>
    </w:p>
    <w:p w14:paraId="6914ABA0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1.2</w:t>
      </w:r>
      <w:r>
        <w:tab/>
        <w:t>Gambar Tabel Tahun</w:t>
      </w:r>
      <w:r>
        <w:tab/>
        <w:t>57</w:t>
      </w:r>
    </w:p>
    <w:p w14:paraId="70023635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1.3</w:t>
      </w:r>
      <w:r>
        <w:tab/>
        <w:t>Gambar Tabel Antrian_dataset</w:t>
      </w:r>
      <w:r>
        <w:tab/>
        <w:t>58</w:t>
      </w:r>
    </w:p>
    <w:p w14:paraId="7368AF80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1.4</w:t>
      </w:r>
      <w:r>
        <w:tab/>
        <w:t>Gambar Tabel Dataset</w:t>
      </w:r>
      <w:r>
        <w:tab/>
        <w:t>59</w:t>
      </w:r>
    </w:p>
    <w:p w14:paraId="620E1C93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1.5</w:t>
      </w:r>
      <w:r>
        <w:tab/>
        <w:t>Gambar Tabel Dokumen_user</w:t>
      </w:r>
      <w:r>
        <w:tab/>
        <w:t>59</w:t>
      </w:r>
    </w:p>
    <w:p w14:paraId="7A2E6708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1.6</w:t>
      </w:r>
      <w:r>
        <w:tab/>
        <w:t>Gambar Tabel Antrian_dokumen</w:t>
      </w:r>
      <w:r>
        <w:tab/>
        <w:t>60</w:t>
      </w:r>
    </w:p>
    <w:p w14:paraId="676934D7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5.2</w:t>
      </w:r>
      <w:r>
        <w:tab/>
        <w:t>Implementasi Sistem</w:t>
      </w:r>
      <w:r>
        <w:tab/>
        <w:t>61</w:t>
      </w:r>
    </w:p>
    <w:p w14:paraId="0D4A77BF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2.1</w:t>
      </w:r>
      <w:r>
        <w:tab/>
        <w:t>Implementasi Convert Dokumen ke Text</w:t>
      </w:r>
      <w:r>
        <w:tab/>
        <w:t>61</w:t>
      </w:r>
    </w:p>
    <w:p w14:paraId="6D183ED5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2.2</w:t>
      </w:r>
      <w:r>
        <w:tab/>
        <w:t>Implementasi Filter Pada Kandidat Pembanding</w:t>
      </w:r>
      <w:r>
        <w:tab/>
        <w:t>63</w:t>
      </w:r>
    </w:p>
    <w:p w14:paraId="5F0F466D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2.3</w:t>
      </w:r>
      <w:r>
        <w:tab/>
        <w:t>Implementasi Metode LCS Pada Python</w:t>
      </w:r>
      <w:r>
        <w:tab/>
        <w:t>65</w:t>
      </w:r>
    </w:p>
    <w:p w14:paraId="7751656F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2.4</w:t>
      </w:r>
      <w:r>
        <w:tab/>
        <w:t>Implementasi Output dan Ranking Pada Hasil Uji Plagiarisme</w:t>
      </w:r>
      <w:r>
        <w:tab/>
        <w:t>70</w:t>
      </w:r>
    </w:p>
    <w:p w14:paraId="61F8B3B6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5.3</w:t>
      </w:r>
      <w:r>
        <w:tab/>
        <w:t>Implementasi Antar Muka</w:t>
      </w:r>
      <w:r>
        <w:tab/>
        <w:t>72</w:t>
      </w:r>
    </w:p>
    <w:p w14:paraId="0DDF19F9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3.1</w:t>
      </w:r>
      <w:r>
        <w:tab/>
        <w:t>Halaman Registrasi dan Login</w:t>
      </w:r>
      <w:r>
        <w:tab/>
        <w:t>72</w:t>
      </w:r>
    </w:p>
    <w:p w14:paraId="12ADA9AA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3.2</w:t>
      </w:r>
      <w:r>
        <w:tab/>
        <w:t>Halaman Mahasiswa</w:t>
      </w:r>
      <w:r>
        <w:tab/>
        <w:t>74</w:t>
      </w:r>
    </w:p>
    <w:p w14:paraId="58C18BA6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3.3</w:t>
      </w:r>
      <w:r>
        <w:tab/>
        <w:t>Halaman Panitia</w:t>
      </w:r>
      <w:r>
        <w:tab/>
        <w:t>79</w:t>
      </w:r>
    </w:p>
    <w:p w14:paraId="76B8EB21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5.4</w:t>
      </w:r>
      <w:r>
        <w:tab/>
        <w:t>Pengujian</w:t>
      </w:r>
      <w:r>
        <w:tab/>
        <w:t>85</w:t>
      </w:r>
    </w:p>
    <w:p w14:paraId="0275BF9D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4.1</w:t>
      </w:r>
      <w:r>
        <w:tab/>
        <w:t>Pengujian Fungsionalitas Sistem</w:t>
      </w:r>
      <w:r>
        <w:tab/>
        <w:t>85</w:t>
      </w:r>
    </w:p>
    <w:p w14:paraId="5C6F275F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5.4.2</w:t>
      </w:r>
      <w:r>
        <w:tab/>
        <w:t>Pengujian Metode</w:t>
      </w:r>
      <w:r>
        <w:tab/>
        <w:t>89</w:t>
      </w:r>
    </w:p>
    <w:p w14:paraId="77923F5E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</w:pPr>
      <w:r>
        <w:t>BAB VI. HASIL DAN PEMBAHASAN</w:t>
      </w:r>
      <w:r>
        <w:tab/>
        <w:t>99</w:t>
      </w:r>
    </w:p>
    <w:p w14:paraId="5F9A57C3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6.1</w:t>
      </w:r>
      <w:r>
        <w:tab/>
        <w:t>Hasil Pengujian</w:t>
      </w:r>
      <w:r>
        <w:tab/>
        <w:t>99</w:t>
      </w:r>
    </w:p>
    <w:p w14:paraId="5DB23FEF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6.1.1</w:t>
      </w:r>
      <w:r>
        <w:tab/>
        <w:t>Hasil Pengujian Kasus Pertama</w:t>
      </w:r>
      <w:r>
        <w:tab/>
        <w:t>99</w:t>
      </w:r>
    </w:p>
    <w:p w14:paraId="195F6E9A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6.1.2</w:t>
      </w:r>
      <w:r>
        <w:tab/>
        <w:t>Hasil Pengujian Kasus Kedua</w:t>
      </w:r>
      <w:r>
        <w:tab/>
        <w:t>102</w:t>
      </w:r>
    </w:p>
    <w:p w14:paraId="11B667F5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6.1.3</w:t>
      </w:r>
      <w:r>
        <w:tab/>
        <w:t>Hasil Pengujian Kasus Ketiga</w:t>
      </w:r>
      <w:r>
        <w:tab/>
        <w:t>104</w:t>
      </w:r>
    </w:p>
    <w:p w14:paraId="7F11863E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6.2</w:t>
      </w:r>
      <w:r>
        <w:tab/>
        <w:t>Pembahasan</w:t>
      </w:r>
      <w:r>
        <w:tab/>
        <w:t>106</w:t>
      </w:r>
    </w:p>
    <w:p w14:paraId="7CCFABB7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6.2.1</w:t>
      </w:r>
      <w:r>
        <w:tab/>
        <w:t>Pembahasan Pengujian Validitas</w:t>
      </w:r>
      <w:r>
        <w:tab/>
        <w:t>107</w:t>
      </w:r>
    </w:p>
    <w:p w14:paraId="33203994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6.2.2</w:t>
      </w:r>
      <w:r>
        <w:tab/>
        <w:t>Pembahasan Pengujian Sistem</w:t>
      </w:r>
      <w:r>
        <w:tab/>
        <w:t>107</w:t>
      </w:r>
    </w:p>
    <w:p w14:paraId="5A1867B9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  <w:ind w:left="567"/>
      </w:pPr>
      <w:r>
        <w:t>6.2.3</w:t>
      </w:r>
      <w:r>
        <w:tab/>
        <w:t>Pembahasan Pengujian Metode</w:t>
      </w:r>
      <w:r>
        <w:tab/>
        <w:t>107</w:t>
      </w:r>
    </w:p>
    <w:p w14:paraId="13E0021C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</w:pPr>
      <w:r>
        <w:t>BAB VII. KESIMPULAN DAN SARAN</w:t>
      </w:r>
      <w:r>
        <w:tab/>
        <w:t>110</w:t>
      </w:r>
    </w:p>
    <w:p w14:paraId="7A0377AA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lastRenderedPageBreak/>
        <w:t>7.1</w:t>
      </w:r>
      <w:r>
        <w:tab/>
        <w:t>Kesimpulan</w:t>
      </w:r>
      <w:r>
        <w:tab/>
        <w:t>110</w:t>
      </w:r>
    </w:p>
    <w:p w14:paraId="3C73EBFD" w14:textId="77777777" w:rsidR="00567EEF" w:rsidRDefault="0030518C" w:rsidP="00567EEF">
      <w:pPr>
        <w:tabs>
          <w:tab w:val="left" w:pos="709"/>
          <w:tab w:val="right" w:leader="dot" w:pos="7655"/>
        </w:tabs>
        <w:spacing w:after="0"/>
        <w:ind w:left="284"/>
      </w:pPr>
      <w:r>
        <w:t>7.2</w:t>
      </w:r>
      <w:r>
        <w:tab/>
        <w:t>Saran</w:t>
      </w:r>
      <w:r>
        <w:tab/>
        <w:t>111</w:t>
      </w:r>
    </w:p>
    <w:p w14:paraId="7A6D8439" w14:textId="77777777" w:rsidR="00567EEF" w:rsidRDefault="0030518C" w:rsidP="00567EEF">
      <w:pPr>
        <w:tabs>
          <w:tab w:val="left" w:pos="1134"/>
          <w:tab w:val="right" w:leader="dot" w:pos="7655"/>
        </w:tabs>
        <w:spacing w:after="0"/>
      </w:pPr>
      <w:r>
        <w:t>DAFTAR PUSTAKA</w:t>
      </w:r>
      <w:r>
        <w:tab/>
        <w:t>112</w:t>
      </w:r>
    </w:p>
    <w:p w14:paraId="522D70C1" w14:textId="63882E85" w:rsidR="0030518C" w:rsidRDefault="0030518C" w:rsidP="00567EEF">
      <w:pPr>
        <w:tabs>
          <w:tab w:val="left" w:pos="1134"/>
          <w:tab w:val="right" w:leader="dot" w:pos="7655"/>
        </w:tabs>
        <w:spacing w:after="0"/>
      </w:pPr>
      <w:r>
        <w:t>LAMPIRAN</w:t>
      </w:r>
      <w:r>
        <w:tab/>
        <w:t>114</w:t>
      </w:r>
    </w:p>
    <w:p w14:paraId="081AC398" w14:textId="201A8EC6" w:rsidR="000D0DC7" w:rsidRPr="004D3F27" w:rsidRDefault="000D0DC7" w:rsidP="004D3F27"/>
    <w:sectPr w:rsidR="000D0DC7" w:rsidRPr="004D3F27" w:rsidSect="00AB76FF">
      <w:headerReference w:type="default" r:id="rId7"/>
      <w:footerReference w:type="default" r:id="rId8"/>
      <w:footerReference w:type="first" r:id="rId9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E7FEE" w14:textId="77777777" w:rsidR="003E31B4" w:rsidRDefault="003E31B4" w:rsidP="005F16BD">
      <w:pPr>
        <w:spacing w:after="0" w:line="240" w:lineRule="auto"/>
      </w:pPr>
      <w:r>
        <w:separator/>
      </w:r>
    </w:p>
  </w:endnote>
  <w:endnote w:type="continuationSeparator" w:id="0">
    <w:p w14:paraId="46418509" w14:textId="77777777" w:rsidR="003E31B4" w:rsidRDefault="003E31B4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3E31B4">
    <w:pPr>
      <w:pStyle w:val="Footer"/>
      <w:jc w:val="center"/>
    </w:pPr>
  </w:p>
  <w:p w14:paraId="3D2B5ABF" w14:textId="77777777" w:rsidR="00D41879" w:rsidRDefault="003E31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3E31B4">
    <w:pPr>
      <w:pStyle w:val="Footer"/>
      <w:jc w:val="center"/>
    </w:pPr>
  </w:p>
  <w:p w14:paraId="4435D677" w14:textId="77777777" w:rsidR="00D41879" w:rsidRDefault="003E3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32515" w14:textId="77777777" w:rsidR="003E31B4" w:rsidRDefault="003E31B4" w:rsidP="005F16BD">
      <w:pPr>
        <w:spacing w:after="0" w:line="240" w:lineRule="auto"/>
      </w:pPr>
      <w:r>
        <w:separator/>
      </w:r>
    </w:p>
  </w:footnote>
  <w:footnote w:type="continuationSeparator" w:id="0">
    <w:p w14:paraId="7F0AA3BB" w14:textId="77777777" w:rsidR="003E31B4" w:rsidRDefault="003E31B4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3E31B4">
    <w:pPr>
      <w:pStyle w:val="Header"/>
      <w:jc w:val="right"/>
    </w:pPr>
  </w:p>
  <w:p w14:paraId="046FEFBB" w14:textId="77777777" w:rsidR="00D41879" w:rsidRDefault="003E31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A12B6"/>
    <w:rsid w:val="002D5FDE"/>
    <w:rsid w:val="0030518C"/>
    <w:rsid w:val="00334469"/>
    <w:rsid w:val="003E31B4"/>
    <w:rsid w:val="004D3F27"/>
    <w:rsid w:val="00544C92"/>
    <w:rsid w:val="00567EEF"/>
    <w:rsid w:val="005F16BD"/>
    <w:rsid w:val="00633503"/>
    <w:rsid w:val="00803224"/>
    <w:rsid w:val="008F0C18"/>
    <w:rsid w:val="009260B6"/>
    <w:rsid w:val="009B51D5"/>
    <w:rsid w:val="009D7B2B"/>
    <w:rsid w:val="00A8755E"/>
    <w:rsid w:val="00AB76FF"/>
    <w:rsid w:val="00B11DC6"/>
    <w:rsid w:val="00B263EE"/>
    <w:rsid w:val="00BF2492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30518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3051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30518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4:27:00Z</dcterms:created>
  <dcterms:modified xsi:type="dcterms:W3CDTF">2019-08-23T14:27:00Z</dcterms:modified>
</cp:coreProperties>
</file>